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ut resources unique to this use case here. Shared resources go in /docs/common/resourc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a8c491d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44Z</dcterms:created>
  <dcterms:modified xsi:type="dcterms:W3CDTF">2016-10-06T02:36:44Z</dcterms:modified>
</cp:coreProperties>
</file>